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tbl>
      <w:tblPr>
        <w:tblStyle w:val="TabloKlavuzu"/>
        <w:tblW w:w="8664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7"/>
        <w:gridCol w:w="4657"/>
      </w:tblGrid>
      <w:tr w:rsidR="001C2B7D" w14:paraId="516ADD0A" w14:textId="77777777" w:rsidTr="001C2B7D">
        <w:trPr>
          <w:trHeight w:val="869"/>
        </w:trPr>
        <w:tc>
          <w:tcPr>
            <w:tcW w:w="4007" w:type="dxa"/>
          </w:tcPr>
          <w:p w14:paraId="771A5695" w14:textId="31A82D40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1BDCB590" wp14:editId="11CC9A56">
                  <wp:extent cx="2367915" cy="601980"/>
                  <wp:effectExtent l="0" t="0" r="0" b="762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8304" cy="60207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7" w:type="dxa"/>
          </w:tcPr>
          <w:p w14:paraId="48787D47" w14:textId="6E2B4C32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0E170697" wp14:editId="7E1A5B8D">
                  <wp:extent cx="2774315" cy="601980"/>
                  <wp:effectExtent l="0" t="0" r="6985" b="762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 r="7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666" cy="6024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151740" w14:textId="77777777" w:rsidR="001C2B7D" w:rsidRDefault="002C42F7" w:rsidP="001F55F8">
      <w:pPr>
        <w:spacing w:after="0"/>
        <w:ind w:left="839"/>
        <w:contextualSpacing/>
        <w:rPr>
          <w:rFonts w:ascii="Times New Roman" w:eastAsia="Calibri" w:hAnsi="Times New Roman" w:cs="Times New Roman"/>
          <w:b/>
          <w:sz w:val="24"/>
          <w:szCs w:val="24"/>
          <w:lang w:bidi="ar-SA"/>
        </w:rPr>
      </w:pPr>
      <w:r w:rsidRPr="002C42F7"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                  </w:t>
      </w:r>
      <w:r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</w:t>
      </w:r>
    </w:p>
    <w:p w14:paraId="7D6085A6" w14:textId="77777777" w:rsidR="00AC5F11" w:rsidRPr="00883122" w:rsidRDefault="00AC5F11" w:rsidP="00AC5F1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83122">
        <w:rPr>
          <w:rFonts w:ascii="Times New Roman" w:hAnsi="Times New Roman" w:cs="Times New Roman"/>
          <w:b/>
        </w:rPr>
        <w:t>T.C.</w:t>
      </w:r>
    </w:p>
    <w:p w14:paraId="7AF42896" w14:textId="77777777" w:rsidR="00AC5F11" w:rsidRPr="00883122" w:rsidRDefault="00AC5F11" w:rsidP="00AC5F1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83122">
        <w:rPr>
          <w:rFonts w:ascii="Times New Roman" w:hAnsi="Times New Roman" w:cs="Times New Roman"/>
          <w:b/>
        </w:rPr>
        <w:t>BURDUR MEHMET AKİF ERSOY ÜNİVERSİTESİ</w:t>
      </w:r>
    </w:p>
    <w:p w14:paraId="03C6094B" w14:textId="77777777" w:rsidR="00AC5F11" w:rsidRPr="00883122" w:rsidRDefault="00AC5F11" w:rsidP="00AC5F1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83122">
        <w:rPr>
          <w:rFonts w:ascii="Times New Roman" w:hAnsi="Times New Roman" w:cs="Times New Roman"/>
          <w:b/>
        </w:rPr>
        <w:t>SAĞLIK BİLİMLERİ FAKÜLTESİ HEMŞİRELİK BÖLÜMÜ</w:t>
      </w:r>
    </w:p>
    <w:p w14:paraId="5F5F2D07" w14:textId="77777777" w:rsidR="00AC5F11" w:rsidRPr="00883122" w:rsidRDefault="00AC5F11" w:rsidP="00AC5F11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883122">
        <w:rPr>
          <w:rFonts w:ascii="Times New Roman" w:hAnsi="Times New Roman" w:cs="Times New Roman"/>
          <w:b/>
          <w:bCs/>
        </w:rPr>
        <w:t>EĞİTİCİNİN KLİNİK ORTAMI DEĞERLENDİRME FORMU</w:t>
      </w:r>
    </w:p>
    <w:tbl>
      <w:tblPr>
        <w:tblStyle w:val="TabloKlavuzu"/>
        <w:tblW w:w="9326" w:type="dxa"/>
        <w:tblLook w:val="04A0" w:firstRow="1" w:lastRow="0" w:firstColumn="1" w:lastColumn="0" w:noHBand="0" w:noVBand="1"/>
      </w:tblPr>
      <w:tblGrid>
        <w:gridCol w:w="5524"/>
        <w:gridCol w:w="850"/>
        <w:gridCol w:w="709"/>
        <w:gridCol w:w="709"/>
        <w:gridCol w:w="708"/>
        <w:gridCol w:w="826"/>
      </w:tblGrid>
      <w:tr w:rsidR="00AC5F11" w:rsidRPr="00883122" w14:paraId="08B95181" w14:textId="77777777" w:rsidTr="00B11DF8">
        <w:trPr>
          <w:cantSplit/>
          <w:trHeight w:val="1774"/>
        </w:trPr>
        <w:tc>
          <w:tcPr>
            <w:tcW w:w="5524" w:type="dxa"/>
          </w:tcPr>
          <w:p w14:paraId="614F5AE1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50" w:type="dxa"/>
            <w:textDirection w:val="btLr"/>
          </w:tcPr>
          <w:p w14:paraId="3C5E54D0" w14:textId="77777777" w:rsidR="00AC5F11" w:rsidRPr="00883122" w:rsidRDefault="00AC5F11" w:rsidP="00B11DF8">
            <w:pPr>
              <w:spacing w:after="0" w:line="240" w:lineRule="auto"/>
              <w:ind w:left="113" w:right="113"/>
              <w:jc w:val="both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Hiç katılmıyorum</w:t>
            </w:r>
          </w:p>
        </w:tc>
        <w:tc>
          <w:tcPr>
            <w:tcW w:w="709" w:type="dxa"/>
            <w:textDirection w:val="btLr"/>
          </w:tcPr>
          <w:p w14:paraId="09E878B2" w14:textId="77777777" w:rsidR="00AC5F11" w:rsidRPr="00883122" w:rsidRDefault="00AC5F11" w:rsidP="00B11DF8">
            <w:pPr>
              <w:spacing w:after="0" w:line="240" w:lineRule="auto"/>
              <w:ind w:left="113" w:right="113"/>
              <w:jc w:val="both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Katılmıyorum</w:t>
            </w:r>
          </w:p>
        </w:tc>
        <w:tc>
          <w:tcPr>
            <w:tcW w:w="709" w:type="dxa"/>
            <w:textDirection w:val="btLr"/>
          </w:tcPr>
          <w:p w14:paraId="366B02EE" w14:textId="77777777" w:rsidR="00AC5F11" w:rsidRPr="00883122" w:rsidRDefault="00AC5F11" w:rsidP="00B11DF8">
            <w:pPr>
              <w:spacing w:after="0" w:line="240" w:lineRule="auto"/>
              <w:ind w:left="113" w:right="113"/>
              <w:jc w:val="both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Kararsızım</w:t>
            </w:r>
          </w:p>
        </w:tc>
        <w:tc>
          <w:tcPr>
            <w:tcW w:w="708" w:type="dxa"/>
            <w:textDirection w:val="btLr"/>
          </w:tcPr>
          <w:p w14:paraId="425C3C21" w14:textId="77777777" w:rsidR="00AC5F11" w:rsidRPr="00883122" w:rsidRDefault="00AC5F11" w:rsidP="00B11DF8">
            <w:pPr>
              <w:spacing w:after="0" w:line="240" w:lineRule="auto"/>
              <w:ind w:left="113" w:right="113"/>
              <w:jc w:val="both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Katılıyorum</w:t>
            </w:r>
          </w:p>
        </w:tc>
        <w:tc>
          <w:tcPr>
            <w:tcW w:w="826" w:type="dxa"/>
            <w:textDirection w:val="btLr"/>
          </w:tcPr>
          <w:p w14:paraId="677B8565" w14:textId="77777777" w:rsidR="00AC5F11" w:rsidRPr="00883122" w:rsidRDefault="00AC5F11" w:rsidP="00B11DF8">
            <w:pPr>
              <w:spacing w:after="0" w:line="240" w:lineRule="auto"/>
              <w:ind w:left="113" w:right="113"/>
              <w:jc w:val="both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Tamamen Katılmıyorum</w:t>
            </w:r>
          </w:p>
        </w:tc>
      </w:tr>
      <w:tr w:rsidR="00AC5F11" w:rsidRPr="00883122" w14:paraId="564F4E7C" w14:textId="77777777" w:rsidTr="00B11DF8">
        <w:trPr>
          <w:trHeight w:val="553"/>
        </w:trPr>
        <w:tc>
          <w:tcPr>
            <w:tcW w:w="5524" w:type="dxa"/>
          </w:tcPr>
          <w:p w14:paraId="48788539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Uygulama alanı hakkında birim sorumlusu / çalışanları tarafından gereksinim duyulduğunda verilen bilgi (işleyiş, fiziksel ortam, formlar vs.) yeterliydi.</w:t>
            </w:r>
          </w:p>
        </w:tc>
        <w:tc>
          <w:tcPr>
            <w:tcW w:w="850" w:type="dxa"/>
          </w:tcPr>
          <w:p w14:paraId="529BC0DC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3C429A01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621AE949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3D7475F4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37DDE2B7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6F999E6E" w14:textId="77777777" w:rsidTr="00B11DF8">
        <w:trPr>
          <w:trHeight w:val="553"/>
        </w:trPr>
        <w:tc>
          <w:tcPr>
            <w:tcW w:w="5524" w:type="dxa"/>
          </w:tcPr>
          <w:p w14:paraId="3B82DA3E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Klinik uygulama için ekipman/malzeme yeterli ve ulaşılabilirdi.</w:t>
            </w:r>
          </w:p>
        </w:tc>
        <w:tc>
          <w:tcPr>
            <w:tcW w:w="850" w:type="dxa"/>
          </w:tcPr>
          <w:p w14:paraId="25FB4548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339D9CF2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409AB5D3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0A3E2530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0D256B7F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1EE6DCA4" w14:textId="77777777" w:rsidTr="00B11DF8">
        <w:trPr>
          <w:trHeight w:val="576"/>
        </w:trPr>
        <w:tc>
          <w:tcPr>
            <w:tcW w:w="5524" w:type="dxa"/>
          </w:tcPr>
          <w:p w14:paraId="735FE41C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Uygulama alanı klinik öğrenme hedefleri (hasta/sağlıklı birey sayısı ve özellikleri, işleyiş vs.) ile uyumluydu.</w:t>
            </w:r>
          </w:p>
        </w:tc>
        <w:tc>
          <w:tcPr>
            <w:tcW w:w="850" w:type="dxa"/>
          </w:tcPr>
          <w:p w14:paraId="40BEF3A4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7895C2F3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2464E575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4DC372AC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5E132106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2289475F" w14:textId="77777777" w:rsidTr="00B11DF8">
        <w:trPr>
          <w:trHeight w:val="553"/>
        </w:trPr>
        <w:tc>
          <w:tcPr>
            <w:tcW w:w="5524" w:type="dxa"/>
          </w:tcPr>
          <w:p w14:paraId="19AB43EA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Temel gereksinimleri karşılayacak ortamlar ulaşılabilirdi.</w:t>
            </w:r>
          </w:p>
        </w:tc>
        <w:tc>
          <w:tcPr>
            <w:tcW w:w="850" w:type="dxa"/>
          </w:tcPr>
          <w:p w14:paraId="5A5934A8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2B460A44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3904A87F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02C0E928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3DBD4EEA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53EBA9EF" w14:textId="77777777" w:rsidTr="00B11DF8">
        <w:trPr>
          <w:trHeight w:val="553"/>
        </w:trPr>
        <w:tc>
          <w:tcPr>
            <w:tcW w:w="5524" w:type="dxa"/>
          </w:tcPr>
          <w:p w14:paraId="0783C242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Birim sorumlusu öğrenme ortamının oluşturulmasında destekleyiciydi.</w:t>
            </w:r>
          </w:p>
        </w:tc>
        <w:tc>
          <w:tcPr>
            <w:tcW w:w="850" w:type="dxa"/>
          </w:tcPr>
          <w:p w14:paraId="64C02109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39C045EA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2046EE36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5C2D5D0A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53573727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44264AB9" w14:textId="77777777" w:rsidTr="00B11DF8">
        <w:trPr>
          <w:trHeight w:val="553"/>
        </w:trPr>
        <w:tc>
          <w:tcPr>
            <w:tcW w:w="5524" w:type="dxa"/>
          </w:tcPr>
          <w:p w14:paraId="12E31CB4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Birimde çalışanlar öğrenme ortamının oluşturulmasında destekleyiciydi.</w:t>
            </w:r>
          </w:p>
        </w:tc>
        <w:tc>
          <w:tcPr>
            <w:tcW w:w="850" w:type="dxa"/>
          </w:tcPr>
          <w:p w14:paraId="2DD0E7EE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425E5453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37D5DD34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2293E0B2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1E1FC71C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2C647644" w14:textId="77777777" w:rsidTr="00B11DF8">
        <w:trPr>
          <w:trHeight w:val="553"/>
        </w:trPr>
        <w:tc>
          <w:tcPr>
            <w:tcW w:w="5524" w:type="dxa"/>
          </w:tcPr>
          <w:p w14:paraId="0C0D74FA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Birim çalışanları olumlu bir rol modeldi.</w:t>
            </w:r>
          </w:p>
        </w:tc>
        <w:tc>
          <w:tcPr>
            <w:tcW w:w="850" w:type="dxa"/>
          </w:tcPr>
          <w:p w14:paraId="7B4D3F28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5D7CE567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1B7994A2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2247DA21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3987DE35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1C4D8675" w14:textId="77777777" w:rsidTr="00B11DF8">
        <w:trPr>
          <w:trHeight w:val="553"/>
        </w:trPr>
        <w:tc>
          <w:tcPr>
            <w:tcW w:w="5524" w:type="dxa"/>
          </w:tcPr>
          <w:p w14:paraId="2519CE78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Klinik uygulama alanı rahat iletişim kurabildiğim bir ortamdı.</w:t>
            </w:r>
          </w:p>
        </w:tc>
        <w:tc>
          <w:tcPr>
            <w:tcW w:w="850" w:type="dxa"/>
          </w:tcPr>
          <w:p w14:paraId="6A129B2C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66D7CF0F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9" w:type="dxa"/>
          </w:tcPr>
          <w:p w14:paraId="002F57C2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14:paraId="334650C5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26" w:type="dxa"/>
          </w:tcPr>
          <w:p w14:paraId="2B955E40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C5F11" w:rsidRPr="00883122" w14:paraId="41829A09" w14:textId="77777777" w:rsidTr="00B11DF8">
        <w:trPr>
          <w:trHeight w:val="553"/>
        </w:trPr>
        <w:tc>
          <w:tcPr>
            <w:tcW w:w="5524" w:type="dxa"/>
          </w:tcPr>
          <w:p w14:paraId="652BFBBC" w14:textId="77777777" w:rsidR="00AC5F11" w:rsidRPr="00883122" w:rsidRDefault="00AC5F11" w:rsidP="00AC5F11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Varsa diğer görüşlerinizi belirtiniz.</w:t>
            </w:r>
          </w:p>
        </w:tc>
        <w:tc>
          <w:tcPr>
            <w:tcW w:w="3802" w:type="dxa"/>
            <w:gridSpan w:val="5"/>
          </w:tcPr>
          <w:p w14:paraId="63655534" w14:textId="77777777" w:rsidR="00AC5F11" w:rsidRPr="00883122" w:rsidRDefault="00AC5F11" w:rsidP="00B11DF8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</w:tbl>
    <w:p w14:paraId="4A5C258F" w14:textId="77777777" w:rsidR="00AC5F11" w:rsidRPr="00883122" w:rsidRDefault="00AC5F11" w:rsidP="00AC5F1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C19B411" w14:textId="77777777" w:rsidR="00AC5F11" w:rsidRPr="00883122" w:rsidRDefault="00AC5F11" w:rsidP="00AC5F11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11DD735" w14:textId="77777777" w:rsidR="00AC5F11" w:rsidRPr="00883122" w:rsidRDefault="00AC5F11" w:rsidP="00AC5F11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0D5B65D" w14:textId="77777777" w:rsidR="00AC5F11" w:rsidRDefault="00AC5F11" w:rsidP="00AC5F1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499FA90" w14:textId="27F0757D" w:rsidR="00715580" w:rsidRDefault="00715580" w:rsidP="002C42F7">
      <w:pPr>
        <w:tabs>
          <w:tab w:val="left" w:pos="6530"/>
        </w:tabs>
        <w:contextualSpacing/>
        <w:sectPr w:rsidR="00715580" w:rsidSect="002C481E">
          <w:footerReference w:type="default" r:id="rId10"/>
          <w:pgSz w:w="11906" w:h="16838"/>
          <w:pgMar w:top="855" w:right="1417" w:bottom="1417" w:left="1417" w:header="708" w:footer="708" w:gutter="0"/>
          <w:cols w:space="708"/>
          <w:docGrid w:linePitch="360"/>
        </w:sectPr>
      </w:pPr>
    </w:p>
    <w:p w14:paraId="20D795D5" w14:textId="77777777" w:rsidR="00563651" w:rsidRPr="00563651" w:rsidRDefault="00563651" w:rsidP="002C42F7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63651" w:rsidRPr="00563651" w:rsidSect="002C481E">
      <w:pgSz w:w="11906" w:h="16838"/>
      <w:pgMar w:top="1417" w:right="1417" w:bottom="855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0FF4F03A" w14:textId="77777777" w:rsidR="00E65806" w:rsidRDefault="00E65806" w:rsidP="008B45A6">
      <w:pPr>
        <w:spacing w:after="0" w:line="240" w:lineRule="auto"/>
      </w:pPr>
      <w:r>
        <w:separator/>
      </w:r>
    </w:p>
  </w:endnote>
  <w:endnote w:type="continuationSeparator" w:id="0">
    <w:p w14:paraId="0C0BA75A" w14:textId="77777777" w:rsidR="00E65806" w:rsidRDefault="00E65806" w:rsidP="008B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4FD2CFBB" w14:textId="53171592" w:rsidR="00A3183F" w:rsidRDefault="00A3183F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tbl>
    <w:tblPr>
      <w:tblStyle w:val="TabloKlavuzu"/>
      <w:tblW w:w="0" w:type="auto"/>
      <w:jc w:val="center"/>
      <w:tblLook w:val="04A0" w:firstRow="1" w:lastRow="0" w:firstColumn="1" w:lastColumn="0" w:noHBand="0" w:noVBand="1"/>
    </w:tblPr>
    <w:tblGrid>
      <w:gridCol w:w="3027"/>
      <w:gridCol w:w="3029"/>
      <w:gridCol w:w="3006"/>
    </w:tblGrid>
    <w:tr w:rsidR="00A3183F" w:rsidRPr="006133F0" w14:paraId="70FFA756" w14:textId="77777777" w:rsidTr="00F53B9E">
      <w:trPr>
        <w:jc w:val="center"/>
      </w:trPr>
      <w:tc>
        <w:tcPr>
          <w:tcW w:w="3027" w:type="dxa"/>
        </w:tcPr>
        <w:p w14:paraId="06752C46" w14:textId="754F59BA" w:rsidR="00A3183F" w:rsidRPr="006133F0" w:rsidRDefault="005D2F2F" w:rsidP="005D2F2F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Düzenleyen/Rev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>i</w:t>
          </w:r>
          <w:r>
            <w:rPr>
              <w:rFonts w:ascii="Times New Roman" w:eastAsiaTheme="majorEastAsia" w:hAnsi="Times New Roman" w:cs="Times New Roman"/>
              <w:b/>
            </w:rPr>
            <w:t>ze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 xml:space="preserve"> 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Eden</w:t>
          </w:r>
        </w:p>
      </w:tc>
      <w:tc>
        <w:tcPr>
          <w:tcW w:w="3029" w:type="dxa"/>
        </w:tcPr>
        <w:p w14:paraId="58302736" w14:textId="09548C9A" w:rsidR="00A3183F" w:rsidRPr="006133F0" w:rsidRDefault="006133F0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Versiyon/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Revizyon Tarihi</w:t>
          </w:r>
        </w:p>
      </w:tc>
      <w:tc>
        <w:tcPr>
          <w:tcW w:w="3006" w:type="dxa"/>
        </w:tcPr>
        <w:p w14:paraId="4A5D1BC8" w14:textId="38505086" w:rsidR="00A3183F" w:rsidRPr="006133F0" w:rsidRDefault="0093495B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 w:rsidRPr="006133F0">
            <w:rPr>
              <w:rFonts w:ascii="Times New Roman" w:eastAsiaTheme="majorEastAsia" w:hAnsi="Times New Roman" w:cs="Times New Roman"/>
              <w:b/>
            </w:rPr>
            <w:t>Onaylayan</w:t>
          </w:r>
        </w:p>
      </w:tc>
    </w:tr>
    <w:tr w:rsidR="00F53B9E" w:rsidRPr="006133F0" w14:paraId="1762DF2A" w14:textId="77777777" w:rsidTr="00F53B9E">
      <w:trPr>
        <w:jc w:val="center"/>
      </w:trPr>
      <w:tc>
        <w:tcPr>
          <w:tcW w:w="3027" w:type="dxa"/>
        </w:tcPr>
        <w:p w14:paraId="1AC38CB9" w14:textId="7CB44BDA" w:rsidR="00F53B9E" w:rsidRPr="006133F0" w:rsidRDefault="00F53B9E" w:rsidP="00F53B9E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 w:rsidRPr="006E337C">
            <w:rPr>
              <w:rFonts w:ascii="Times New Roman" w:eastAsiaTheme="majorEastAsia" w:hAnsi="Times New Roman" w:cs="Times New Roman"/>
            </w:rPr>
            <w:t>Ölçme Değerlendirme Komisyonu</w:t>
          </w:r>
        </w:p>
      </w:tc>
      <w:tc>
        <w:tcPr>
          <w:tcW w:w="3029" w:type="dxa"/>
        </w:tcPr>
        <w:p w14:paraId="5AFA600F" w14:textId="2BCED711" w:rsidR="00F53B9E" w:rsidRPr="006133F0" w:rsidRDefault="00F53B9E" w:rsidP="00F53B9E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 w:rsidRPr="006E337C">
            <w:rPr>
              <w:rFonts w:ascii="Times New Roman" w:eastAsiaTheme="majorEastAsia" w:hAnsi="Times New Roman" w:cs="Times New Roman"/>
            </w:rPr>
            <w:t>V1/</w:t>
          </w:r>
          <w:r w:rsidRPr="003F5B9C">
            <w:rPr>
              <w:rFonts w:ascii="Times New Roman" w:eastAsiaTheme="majorEastAsia" w:hAnsi="Times New Roman" w:cs="Times New Roman"/>
            </w:rPr>
            <w:t>16.12.2025</w:t>
          </w:r>
        </w:p>
      </w:tc>
      <w:tc>
        <w:tcPr>
          <w:tcW w:w="3006" w:type="dxa"/>
        </w:tcPr>
        <w:p w14:paraId="52440AE5" w14:textId="7597B4BF" w:rsidR="00F53B9E" w:rsidRPr="006133F0" w:rsidRDefault="00F53B9E" w:rsidP="00F53B9E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Hemşirelik Bölüm Başkanlığı</w:t>
          </w:r>
        </w:p>
      </w:tc>
    </w:tr>
  </w:tbl>
  <w:p w14:paraId="7CBCF428" w14:textId="7E384598" w:rsidR="008B45A6" w:rsidRDefault="008B45A6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p w14:paraId="7833F77A" w14:textId="77777777" w:rsidR="008B45A6" w:rsidRDefault="008B45A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1BEDF93F" w14:textId="77777777" w:rsidR="00E65806" w:rsidRDefault="00E65806" w:rsidP="008B45A6">
      <w:pPr>
        <w:spacing w:after="0" w:line="240" w:lineRule="auto"/>
      </w:pPr>
      <w:r>
        <w:separator/>
      </w:r>
    </w:p>
  </w:footnote>
  <w:footnote w:type="continuationSeparator" w:id="0">
    <w:p w14:paraId="22D1E373" w14:textId="77777777" w:rsidR="00E65806" w:rsidRDefault="00E65806" w:rsidP="008B45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9E951A3"/>
    <w:multiLevelType w:val="hybridMultilevel"/>
    <w:tmpl w:val="8AE2A044"/>
    <w:lvl w:ilvl="0" w:tplc="B71C32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F7A95"/>
    <w:multiLevelType w:val="hybridMultilevel"/>
    <w:tmpl w:val="E2E63A5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B53798"/>
    <w:multiLevelType w:val="hybridMultilevel"/>
    <w:tmpl w:val="2C90E35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1B67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B528C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A1969"/>
    <w:multiLevelType w:val="hybridMultilevel"/>
    <w:tmpl w:val="FD8EBB3A"/>
    <w:lvl w:ilvl="0" w:tplc="18025E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3464D0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6917C4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8CB"/>
    <w:multiLevelType w:val="hybridMultilevel"/>
    <w:tmpl w:val="D0BAFE5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86D59"/>
    <w:multiLevelType w:val="hybridMultilevel"/>
    <w:tmpl w:val="E2E63A52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8B2EE3"/>
    <w:multiLevelType w:val="hybridMultilevel"/>
    <w:tmpl w:val="9DC05E9E"/>
    <w:lvl w:ilvl="0" w:tplc="B09030E2">
      <w:start w:val="1"/>
      <w:numFmt w:val="bullet"/>
      <w:lvlText w:val=""/>
      <w:lvlJc w:val="left"/>
      <w:pPr>
        <w:ind w:left="4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846432893">
    <w:abstractNumId w:val="3"/>
  </w:num>
  <w:num w:numId="2" w16cid:durableId="262105033">
    <w:abstractNumId w:val="9"/>
  </w:num>
  <w:num w:numId="3" w16cid:durableId="739517399">
    <w:abstractNumId w:val="10"/>
  </w:num>
  <w:num w:numId="4" w16cid:durableId="705986408">
    <w:abstractNumId w:val="2"/>
  </w:num>
  <w:num w:numId="5" w16cid:durableId="755632676">
    <w:abstractNumId w:val="7"/>
  </w:num>
  <w:num w:numId="6" w16cid:durableId="485702261">
    <w:abstractNumId w:val="6"/>
  </w:num>
  <w:num w:numId="7" w16cid:durableId="2046782588">
    <w:abstractNumId w:val="0"/>
  </w:num>
  <w:num w:numId="8" w16cid:durableId="121311376">
    <w:abstractNumId w:val="5"/>
  </w:num>
  <w:num w:numId="9" w16cid:durableId="1653674507">
    <w:abstractNumId w:val="4"/>
  </w:num>
  <w:num w:numId="10" w16cid:durableId="516580016">
    <w:abstractNumId w:val="1"/>
  </w:num>
  <w:num w:numId="11" w16cid:durableId="1182743424">
    <w:abstractNumId w:val="8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5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OwMLEwMTYwtTAxsjBX0lEKTi0uzszPAykwrAUA6vzYQSwAAAA="/>
  </w:docVars>
  <w:rsids>
    <w:rsidRoot w:val="009C2292"/>
    <w:rsid w:val="00011E48"/>
    <w:rsid w:val="00020722"/>
    <w:rsid w:val="00070E3E"/>
    <w:rsid w:val="0008568B"/>
    <w:rsid w:val="000A0D56"/>
    <w:rsid w:val="000B165F"/>
    <w:rsid w:val="000C0481"/>
    <w:rsid w:val="000F1D3E"/>
    <w:rsid w:val="00114E2D"/>
    <w:rsid w:val="001405A0"/>
    <w:rsid w:val="00151BB5"/>
    <w:rsid w:val="00161668"/>
    <w:rsid w:val="001A56FA"/>
    <w:rsid w:val="001B0AA9"/>
    <w:rsid w:val="001B0F22"/>
    <w:rsid w:val="001C2B7D"/>
    <w:rsid w:val="001D3D29"/>
    <w:rsid w:val="001E4D90"/>
    <w:rsid w:val="001F55F8"/>
    <w:rsid w:val="0020260A"/>
    <w:rsid w:val="00224420"/>
    <w:rsid w:val="00230275"/>
    <w:rsid w:val="00241914"/>
    <w:rsid w:val="00245536"/>
    <w:rsid w:val="002579E8"/>
    <w:rsid w:val="00262CB0"/>
    <w:rsid w:val="00265A30"/>
    <w:rsid w:val="0029287D"/>
    <w:rsid w:val="002A0849"/>
    <w:rsid w:val="002B7DC4"/>
    <w:rsid w:val="002C42F7"/>
    <w:rsid w:val="002C481E"/>
    <w:rsid w:val="00311EF0"/>
    <w:rsid w:val="00314498"/>
    <w:rsid w:val="00317901"/>
    <w:rsid w:val="00353A43"/>
    <w:rsid w:val="00374233"/>
    <w:rsid w:val="00382485"/>
    <w:rsid w:val="003927E5"/>
    <w:rsid w:val="003A479B"/>
    <w:rsid w:val="003C01C6"/>
    <w:rsid w:val="003C2F12"/>
    <w:rsid w:val="00406CBB"/>
    <w:rsid w:val="0043130A"/>
    <w:rsid w:val="0043454D"/>
    <w:rsid w:val="00451818"/>
    <w:rsid w:val="0046675A"/>
    <w:rsid w:val="00474C14"/>
    <w:rsid w:val="00487ECD"/>
    <w:rsid w:val="004911B1"/>
    <w:rsid w:val="004B65CB"/>
    <w:rsid w:val="004C663C"/>
    <w:rsid w:val="004D207A"/>
    <w:rsid w:val="004F04F8"/>
    <w:rsid w:val="00500EE3"/>
    <w:rsid w:val="00506BA3"/>
    <w:rsid w:val="00520331"/>
    <w:rsid w:val="005526A6"/>
    <w:rsid w:val="005635CC"/>
    <w:rsid w:val="00563651"/>
    <w:rsid w:val="00574AFA"/>
    <w:rsid w:val="005C51F2"/>
    <w:rsid w:val="005D2F2F"/>
    <w:rsid w:val="005E416E"/>
    <w:rsid w:val="005E7E50"/>
    <w:rsid w:val="006133F0"/>
    <w:rsid w:val="00615D4D"/>
    <w:rsid w:val="006333BC"/>
    <w:rsid w:val="00636520"/>
    <w:rsid w:val="0064732C"/>
    <w:rsid w:val="006549F9"/>
    <w:rsid w:val="00665130"/>
    <w:rsid w:val="006D11D0"/>
    <w:rsid w:val="006D6E60"/>
    <w:rsid w:val="006E49DD"/>
    <w:rsid w:val="00715580"/>
    <w:rsid w:val="0073206B"/>
    <w:rsid w:val="00736258"/>
    <w:rsid w:val="00740F68"/>
    <w:rsid w:val="00750E1B"/>
    <w:rsid w:val="0076089C"/>
    <w:rsid w:val="007751F8"/>
    <w:rsid w:val="007755A7"/>
    <w:rsid w:val="00781457"/>
    <w:rsid w:val="007B5048"/>
    <w:rsid w:val="007D29F7"/>
    <w:rsid w:val="00802C08"/>
    <w:rsid w:val="00826D48"/>
    <w:rsid w:val="00827584"/>
    <w:rsid w:val="008A0C9B"/>
    <w:rsid w:val="008A1788"/>
    <w:rsid w:val="008A3BCF"/>
    <w:rsid w:val="008B45A6"/>
    <w:rsid w:val="008C3FD5"/>
    <w:rsid w:val="008D48A7"/>
    <w:rsid w:val="008E263C"/>
    <w:rsid w:val="00901EB9"/>
    <w:rsid w:val="00916D2C"/>
    <w:rsid w:val="0093495B"/>
    <w:rsid w:val="00950F51"/>
    <w:rsid w:val="00985CFA"/>
    <w:rsid w:val="009A1B69"/>
    <w:rsid w:val="009C2292"/>
    <w:rsid w:val="009C34CC"/>
    <w:rsid w:val="009C6646"/>
    <w:rsid w:val="00A3183F"/>
    <w:rsid w:val="00A93D57"/>
    <w:rsid w:val="00AA62A9"/>
    <w:rsid w:val="00AB1423"/>
    <w:rsid w:val="00AC5F11"/>
    <w:rsid w:val="00B0450A"/>
    <w:rsid w:val="00B04724"/>
    <w:rsid w:val="00B308AF"/>
    <w:rsid w:val="00B47234"/>
    <w:rsid w:val="00B611C8"/>
    <w:rsid w:val="00B625A2"/>
    <w:rsid w:val="00B711B0"/>
    <w:rsid w:val="00B9171B"/>
    <w:rsid w:val="00BD04FA"/>
    <w:rsid w:val="00BD4E98"/>
    <w:rsid w:val="00BE09D8"/>
    <w:rsid w:val="00C12054"/>
    <w:rsid w:val="00C27763"/>
    <w:rsid w:val="00C30E39"/>
    <w:rsid w:val="00C340B3"/>
    <w:rsid w:val="00C351C8"/>
    <w:rsid w:val="00C56579"/>
    <w:rsid w:val="00C5708A"/>
    <w:rsid w:val="00C7604A"/>
    <w:rsid w:val="00C901E4"/>
    <w:rsid w:val="00CA7487"/>
    <w:rsid w:val="00CD14F0"/>
    <w:rsid w:val="00CD4E1E"/>
    <w:rsid w:val="00CE3834"/>
    <w:rsid w:val="00CE4F2C"/>
    <w:rsid w:val="00D07B04"/>
    <w:rsid w:val="00D11077"/>
    <w:rsid w:val="00D14A75"/>
    <w:rsid w:val="00D46013"/>
    <w:rsid w:val="00D5425D"/>
    <w:rsid w:val="00D54AD4"/>
    <w:rsid w:val="00D71B65"/>
    <w:rsid w:val="00D80C85"/>
    <w:rsid w:val="00D80FE6"/>
    <w:rsid w:val="00D84BFD"/>
    <w:rsid w:val="00D96AD9"/>
    <w:rsid w:val="00DB1CA4"/>
    <w:rsid w:val="00DB76AD"/>
    <w:rsid w:val="00DD4446"/>
    <w:rsid w:val="00DE7E2E"/>
    <w:rsid w:val="00E12B79"/>
    <w:rsid w:val="00E232EA"/>
    <w:rsid w:val="00E24CE3"/>
    <w:rsid w:val="00E34624"/>
    <w:rsid w:val="00E65806"/>
    <w:rsid w:val="00E66BF7"/>
    <w:rsid w:val="00E81EC7"/>
    <w:rsid w:val="00E92234"/>
    <w:rsid w:val="00ED33A5"/>
    <w:rsid w:val="00EE383A"/>
    <w:rsid w:val="00EE4CA0"/>
    <w:rsid w:val="00EE6AC2"/>
    <w:rsid w:val="00EF3100"/>
    <w:rsid w:val="00F36E8B"/>
    <w:rsid w:val="00F4759D"/>
    <w:rsid w:val="00F510AB"/>
    <w:rsid w:val="00F53B9E"/>
    <w:rsid w:val="00F60EE4"/>
    <w:rsid w:val="00F62972"/>
    <w:rsid w:val="00F70769"/>
    <w:rsid w:val="00F92510"/>
    <w:rsid w:val="00F92694"/>
    <w:rsid w:val="00FA20AA"/>
    <w:rsid w:val="00FC2404"/>
    <w:rsid w:val="00FC6243"/>
    <w:rsid w:val="00FF1727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5686B3"/>
  <w15:docId w15:val="{B5E8079D-E91D-49DD-8000-EDA4D1D2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292"/>
    <w:pPr>
      <w:spacing w:after="200" w:line="276" w:lineRule="auto"/>
    </w:pPr>
    <w:rPr>
      <w:szCs w:val="20"/>
      <w:lang w:bidi="hi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C229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715580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tBilgi">
    <w:name w:val="header"/>
    <w:basedOn w:val="Normal"/>
    <w:link w:val="s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stBilgiChar">
    <w:name w:val="Üst Bilgi Char"/>
    <w:basedOn w:val="VarsaylanParagrafYazTipi"/>
    <w:link w:val="stBilgi"/>
    <w:uiPriority w:val="99"/>
    <w:rsid w:val="008B45A6"/>
    <w:rPr>
      <w:rFonts w:cs="Mangal"/>
      <w:szCs w:val="20"/>
      <w:lang w:bidi="hi-IN"/>
    </w:rPr>
  </w:style>
  <w:style w:type="paragraph" w:styleId="AltBilgi">
    <w:name w:val="footer"/>
    <w:basedOn w:val="Normal"/>
    <w:link w:val="Al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AltBilgiChar">
    <w:name w:val="Alt Bilgi Char"/>
    <w:basedOn w:val="VarsaylanParagrafYazTipi"/>
    <w:link w:val="AltBilgi"/>
    <w:uiPriority w:val="99"/>
    <w:rsid w:val="008B45A6"/>
    <w:rPr>
      <w:rFonts w:cs="Mangal"/>
      <w:szCs w:val="20"/>
      <w:lang w:bidi="hi-I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B45A6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B45A6"/>
    <w:rPr>
      <w:rFonts w:ascii="Tahoma" w:hAnsi="Tahoma" w:cs="Mangal"/>
      <w:sz w:val="16"/>
      <w:szCs w:val="14"/>
      <w:lang w:bidi="hi-IN"/>
    </w:rPr>
  </w:style>
  <w:style w:type="paragraph" w:styleId="ListeParagraf">
    <w:name w:val="List Paragraph"/>
    <w:basedOn w:val="Normal"/>
    <w:uiPriority w:val="34"/>
    <w:qFormat/>
    <w:rsid w:val="00DB1CA4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7724B-CD76-42F3-A7FF-F399B2D7E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Ülkü Güneş</dc:creator>
  <cp:lastModifiedBy>Reviewer</cp:lastModifiedBy>
  <cp:revision>12</cp:revision>
  <cp:lastPrinted>2026-06-25T18:14:00Z</cp:lastPrinted>
  <dcterms:created xsi:type="dcterms:W3CDTF">2025-02-21T11:30:00Z</dcterms:created>
  <dcterms:modified xsi:type="dcterms:W3CDTF">2026-07-01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84cdd1-3715-48f5-b58b-a02500fe1226</vt:lpwstr>
  </property>
</Properties>
</file>